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7-28T23:44:58Z</dcterms:created>
  <dcterms:modified xsi:type="dcterms:W3CDTF">2024-07-28T23:4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mage">
    <vt:lpwstr>thumbnail.pn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